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1778C" w14:textId="77777777" w:rsidR="00655587" w:rsidRDefault="00655587" w:rsidP="00CF248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5353ECDB" w14:textId="77777777" w:rsidR="00655587" w:rsidRPr="004F29CF" w:rsidRDefault="009965DC" w:rsidP="00CF248B">
      <w:pPr>
        <w:autoSpaceDE w:val="0"/>
        <w:autoSpaceDN w:val="0"/>
        <w:adjustRightInd w:val="0"/>
        <w:jc w:val="center"/>
        <w:rPr>
          <w:rFonts w:ascii="Garamond" w:hAnsi="Garamond" w:cs="Arial"/>
          <w:b/>
          <w:bCs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6ADD0A5" wp14:editId="452A2A99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859536" cy="932688"/>
            <wp:effectExtent l="0" t="0" r="0" b="0"/>
            <wp:wrapNone/>
            <wp:docPr id="2" name="Picture 2" descr="C:\Users\User\Desktop\EFO color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EFO colorlogo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536" cy="932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B273D6" w14:textId="77777777" w:rsidR="002D70CC" w:rsidRPr="00D91872" w:rsidRDefault="002D70CC" w:rsidP="00CF248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mallCaps/>
          <w:color w:val="000000"/>
          <w:sz w:val="32"/>
          <w:szCs w:val="32"/>
        </w:rPr>
      </w:pPr>
      <w:r w:rsidRPr="00D91872">
        <w:rPr>
          <w:rFonts w:ascii="Arial" w:hAnsi="Arial" w:cs="Arial"/>
          <w:b/>
          <w:bCs/>
          <w:smallCaps/>
          <w:color w:val="000000"/>
          <w:sz w:val="32"/>
          <w:szCs w:val="32"/>
        </w:rPr>
        <w:t xml:space="preserve">Environmental Federation of Oklahoma </w:t>
      </w:r>
    </w:p>
    <w:p w14:paraId="3A12BE1F" w14:textId="6B309CCE" w:rsidR="002D70CC" w:rsidRPr="00D91872" w:rsidRDefault="004F29CF" w:rsidP="00CF248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mallCaps/>
          <w:sz w:val="32"/>
          <w:szCs w:val="32"/>
        </w:rPr>
      </w:pPr>
      <w:r w:rsidRPr="00D91872">
        <w:rPr>
          <w:rFonts w:ascii="Arial" w:hAnsi="Arial" w:cs="Arial"/>
          <w:b/>
          <w:bCs/>
          <w:smallCaps/>
          <w:sz w:val="32"/>
          <w:szCs w:val="32"/>
        </w:rPr>
        <w:t>20</w:t>
      </w:r>
      <w:r w:rsidR="00D91872" w:rsidRPr="00D91872">
        <w:rPr>
          <w:rFonts w:ascii="Arial" w:hAnsi="Arial" w:cs="Arial"/>
          <w:b/>
          <w:bCs/>
          <w:smallCaps/>
          <w:sz w:val="32"/>
          <w:szCs w:val="32"/>
        </w:rPr>
        <w:t>2</w:t>
      </w:r>
      <w:r w:rsidRPr="00D91872">
        <w:rPr>
          <w:rFonts w:ascii="Arial" w:hAnsi="Arial" w:cs="Arial"/>
          <w:b/>
          <w:bCs/>
          <w:smallCaps/>
          <w:sz w:val="32"/>
          <w:szCs w:val="32"/>
        </w:rPr>
        <w:t xml:space="preserve">1 </w:t>
      </w:r>
      <w:r w:rsidR="00D91872" w:rsidRPr="00D91872">
        <w:rPr>
          <w:rFonts w:ascii="Arial" w:hAnsi="Arial" w:cs="Arial"/>
          <w:b/>
          <w:bCs/>
          <w:smallCaps/>
          <w:sz w:val="32"/>
          <w:szCs w:val="32"/>
        </w:rPr>
        <w:t xml:space="preserve">(virtual) </w:t>
      </w:r>
      <w:r w:rsidR="002D70CC" w:rsidRPr="00D91872">
        <w:rPr>
          <w:rFonts w:ascii="Arial" w:hAnsi="Arial" w:cs="Arial"/>
          <w:b/>
          <w:bCs/>
          <w:smallCaps/>
          <w:sz w:val="32"/>
          <w:szCs w:val="32"/>
        </w:rPr>
        <w:t>Techn</w:t>
      </w:r>
      <w:r w:rsidR="00C34AAD" w:rsidRPr="00D91872">
        <w:rPr>
          <w:rFonts w:ascii="Arial" w:hAnsi="Arial" w:cs="Arial"/>
          <w:b/>
          <w:bCs/>
          <w:smallCaps/>
          <w:sz w:val="32"/>
          <w:szCs w:val="32"/>
        </w:rPr>
        <w:t>ology</w:t>
      </w:r>
      <w:r w:rsidR="002D70CC" w:rsidRPr="00D91872">
        <w:rPr>
          <w:rFonts w:ascii="Arial" w:hAnsi="Arial" w:cs="Arial"/>
          <w:b/>
          <w:bCs/>
          <w:smallCaps/>
          <w:sz w:val="32"/>
          <w:szCs w:val="32"/>
        </w:rPr>
        <w:t xml:space="preserve"> Transfer Seminar</w:t>
      </w:r>
    </w:p>
    <w:p w14:paraId="34355B57" w14:textId="77777777" w:rsidR="00D91872" w:rsidRPr="00D91872" w:rsidRDefault="00D91872" w:rsidP="00CF248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i/>
          <w:iCs/>
          <w:smallCaps/>
          <w:sz w:val="32"/>
          <w:szCs w:val="32"/>
        </w:rPr>
      </w:pPr>
      <w:r w:rsidRPr="00D91872">
        <w:rPr>
          <w:rFonts w:ascii="Arial" w:hAnsi="Arial" w:cs="Arial"/>
          <w:b/>
          <w:bCs/>
          <w:i/>
          <w:iCs/>
          <w:smallCaps/>
          <w:sz w:val="32"/>
          <w:szCs w:val="32"/>
        </w:rPr>
        <w:t xml:space="preserve">Navigating </w:t>
      </w:r>
      <w:r w:rsidR="002D70CC" w:rsidRPr="00D91872">
        <w:rPr>
          <w:rFonts w:ascii="Arial" w:hAnsi="Arial" w:cs="Arial"/>
          <w:b/>
          <w:bCs/>
          <w:i/>
          <w:iCs/>
          <w:smallCaps/>
          <w:sz w:val="32"/>
          <w:szCs w:val="32"/>
        </w:rPr>
        <w:t>W</w:t>
      </w:r>
      <w:r w:rsidRPr="00D91872">
        <w:rPr>
          <w:rFonts w:ascii="Arial" w:hAnsi="Arial" w:cs="Arial"/>
          <w:b/>
          <w:bCs/>
          <w:i/>
          <w:iCs/>
          <w:smallCaps/>
          <w:sz w:val="32"/>
          <w:szCs w:val="32"/>
        </w:rPr>
        <w:t>ildlife and</w:t>
      </w:r>
    </w:p>
    <w:p w14:paraId="7C147BE2" w14:textId="551D7124" w:rsidR="005367EC" w:rsidRPr="00D91872" w:rsidRDefault="00D91872" w:rsidP="00CF248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mallCaps/>
          <w:sz w:val="32"/>
          <w:szCs w:val="32"/>
        </w:rPr>
      </w:pPr>
      <w:r w:rsidRPr="00D91872">
        <w:rPr>
          <w:rFonts w:ascii="Arial" w:hAnsi="Arial" w:cs="Arial"/>
          <w:b/>
          <w:bCs/>
          <w:i/>
          <w:iCs/>
          <w:smallCaps/>
          <w:sz w:val="32"/>
          <w:szCs w:val="32"/>
        </w:rPr>
        <w:t>Natural Resources in the Sooner State</w:t>
      </w:r>
      <w:r w:rsidR="002D70CC" w:rsidRPr="00D91872">
        <w:rPr>
          <w:rFonts w:ascii="Arial" w:hAnsi="Arial" w:cs="Arial"/>
          <w:b/>
          <w:bCs/>
          <w:smallCaps/>
          <w:sz w:val="32"/>
          <w:szCs w:val="32"/>
        </w:rPr>
        <w:t xml:space="preserve"> </w:t>
      </w:r>
    </w:p>
    <w:p w14:paraId="38E17806" w14:textId="77777777" w:rsidR="00021B1A" w:rsidRPr="00D91872" w:rsidRDefault="00021B1A" w:rsidP="005367E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3CC65FD0" w14:textId="64DBAEA5" w:rsidR="004F29CF" w:rsidRPr="00D91872" w:rsidRDefault="00D91872" w:rsidP="005367E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D91872">
        <w:rPr>
          <w:rFonts w:ascii="Arial" w:hAnsi="Arial" w:cs="Arial"/>
          <w:b/>
          <w:bCs/>
          <w:sz w:val="24"/>
          <w:szCs w:val="24"/>
        </w:rPr>
        <w:t>Wednesday</w:t>
      </w:r>
      <w:r w:rsidR="004F29CF" w:rsidRPr="00D91872">
        <w:rPr>
          <w:rFonts w:ascii="Arial" w:hAnsi="Arial" w:cs="Arial"/>
          <w:b/>
          <w:bCs/>
          <w:sz w:val="24"/>
          <w:szCs w:val="24"/>
        </w:rPr>
        <w:t xml:space="preserve">, </w:t>
      </w:r>
      <w:r w:rsidRPr="00D91872">
        <w:rPr>
          <w:rFonts w:ascii="Arial" w:hAnsi="Arial" w:cs="Arial"/>
          <w:b/>
          <w:bCs/>
          <w:sz w:val="24"/>
          <w:szCs w:val="24"/>
        </w:rPr>
        <w:t>February 17</w:t>
      </w:r>
      <w:r w:rsidR="00DF56ED" w:rsidRPr="00D91872">
        <w:rPr>
          <w:rFonts w:ascii="Arial" w:hAnsi="Arial" w:cs="Arial"/>
          <w:b/>
          <w:bCs/>
          <w:sz w:val="24"/>
          <w:szCs w:val="24"/>
        </w:rPr>
        <w:t>, 20</w:t>
      </w:r>
      <w:r w:rsidRPr="00D91872">
        <w:rPr>
          <w:rFonts w:ascii="Arial" w:hAnsi="Arial" w:cs="Arial"/>
          <w:b/>
          <w:bCs/>
          <w:sz w:val="24"/>
          <w:szCs w:val="24"/>
        </w:rPr>
        <w:t>2</w:t>
      </w:r>
      <w:r w:rsidR="00DF56ED" w:rsidRPr="00D91872">
        <w:rPr>
          <w:rFonts w:ascii="Arial" w:hAnsi="Arial" w:cs="Arial"/>
          <w:b/>
          <w:bCs/>
          <w:sz w:val="24"/>
          <w:szCs w:val="24"/>
        </w:rPr>
        <w:t>1</w:t>
      </w:r>
    </w:p>
    <w:p w14:paraId="21567C0A" w14:textId="2D8D5AC7" w:rsidR="00021B1A" w:rsidRPr="00D91872" w:rsidRDefault="00D91872" w:rsidP="005367E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D91872">
        <w:rPr>
          <w:rFonts w:ascii="Arial" w:hAnsi="Arial" w:cs="Arial"/>
          <w:b/>
          <w:bCs/>
          <w:sz w:val="24"/>
          <w:szCs w:val="24"/>
        </w:rPr>
        <w:t>11</w:t>
      </w:r>
      <w:r w:rsidR="004F29CF" w:rsidRPr="00D91872">
        <w:rPr>
          <w:rFonts w:ascii="Arial" w:hAnsi="Arial" w:cs="Arial"/>
          <w:b/>
          <w:bCs/>
          <w:sz w:val="24"/>
          <w:szCs w:val="24"/>
        </w:rPr>
        <w:t>:</w:t>
      </w:r>
      <w:r w:rsidRPr="00D91872">
        <w:rPr>
          <w:rFonts w:ascii="Arial" w:hAnsi="Arial" w:cs="Arial"/>
          <w:b/>
          <w:bCs/>
          <w:sz w:val="24"/>
          <w:szCs w:val="24"/>
        </w:rPr>
        <w:t>3</w:t>
      </w:r>
      <w:r w:rsidR="004F29CF" w:rsidRPr="00D91872">
        <w:rPr>
          <w:rFonts w:ascii="Arial" w:hAnsi="Arial" w:cs="Arial"/>
          <w:b/>
          <w:bCs/>
          <w:sz w:val="24"/>
          <w:szCs w:val="24"/>
        </w:rPr>
        <w:t xml:space="preserve">0 AM – </w:t>
      </w:r>
      <w:r w:rsidRPr="00D91872">
        <w:rPr>
          <w:rFonts w:ascii="Arial" w:hAnsi="Arial" w:cs="Arial"/>
          <w:b/>
          <w:bCs/>
          <w:sz w:val="24"/>
          <w:szCs w:val="24"/>
        </w:rPr>
        <w:t>1</w:t>
      </w:r>
      <w:r w:rsidR="004F29CF" w:rsidRPr="00D91872">
        <w:rPr>
          <w:rFonts w:ascii="Arial" w:hAnsi="Arial" w:cs="Arial"/>
          <w:b/>
          <w:bCs/>
          <w:sz w:val="24"/>
          <w:szCs w:val="24"/>
        </w:rPr>
        <w:t>:</w:t>
      </w:r>
      <w:r w:rsidRPr="00D91872">
        <w:rPr>
          <w:rFonts w:ascii="Arial" w:hAnsi="Arial" w:cs="Arial"/>
          <w:b/>
          <w:bCs/>
          <w:sz w:val="24"/>
          <w:szCs w:val="24"/>
        </w:rPr>
        <w:t>0</w:t>
      </w:r>
      <w:r w:rsidR="004F29CF" w:rsidRPr="00D91872">
        <w:rPr>
          <w:rFonts w:ascii="Arial" w:hAnsi="Arial" w:cs="Arial"/>
          <w:b/>
          <w:bCs/>
          <w:sz w:val="24"/>
          <w:szCs w:val="24"/>
        </w:rPr>
        <w:t>0 PM</w:t>
      </w:r>
    </w:p>
    <w:p w14:paraId="22E05837" w14:textId="17EDF137" w:rsidR="00D91872" w:rsidRPr="00D91872" w:rsidRDefault="00D91872" w:rsidP="005367E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D91872">
        <w:rPr>
          <w:rFonts w:ascii="Arial" w:hAnsi="Arial" w:cs="Arial"/>
          <w:b/>
          <w:bCs/>
          <w:sz w:val="24"/>
          <w:szCs w:val="24"/>
        </w:rPr>
        <w:t>via Go</w:t>
      </w:r>
      <w:r>
        <w:rPr>
          <w:rFonts w:ascii="Arial" w:hAnsi="Arial" w:cs="Arial"/>
          <w:b/>
          <w:bCs/>
          <w:sz w:val="24"/>
          <w:szCs w:val="24"/>
        </w:rPr>
        <w:t>-t</w:t>
      </w:r>
      <w:r w:rsidRPr="00D91872">
        <w:rPr>
          <w:rFonts w:ascii="Arial" w:hAnsi="Arial" w:cs="Arial"/>
          <w:b/>
          <w:bCs/>
          <w:sz w:val="24"/>
          <w:szCs w:val="24"/>
        </w:rPr>
        <w:t>o</w:t>
      </w:r>
      <w:r>
        <w:rPr>
          <w:rFonts w:ascii="Arial" w:hAnsi="Arial" w:cs="Arial"/>
          <w:b/>
          <w:bCs/>
          <w:sz w:val="24"/>
          <w:szCs w:val="24"/>
        </w:rPr>
        <w:t>-</w:t>
      </w:r>
      <w:r w:rsidRPr="00D91872">
        <w:rPr>
          <w:rFonts w:ascii="Arial" w:hAnsi="Arial" w:cs="Arial"/>
          <w:b/>
          <w:bCs/>
          <w:sz w:val="24"/>
          <w:szCs w:val="24"/>
        </w:rPr>
        <w:t>Webinar</w:t>
      </w:r>
      <w:r>
        <w:rPr>
          <w:rFonts w:ascii="Arial" w:hAnsi="Arial" w:cs="Arial"/>
          <w:b/>
          <w:bCs/>
          <w:sz w:val="24"/>
          <w:szCs w:val="24"/>
        </w:rPr>
        <w:t xml:space="preserve"> platform</w:t>
      </w:r>
      <w:r w:rsidRPr="00D91872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DE15E6F" w14:textId="77777777" w:rsidR="00021B1A" w:rsidRPr="00D91872" w:rsidRDefault="00021B1A" w:rsidP="00021B1A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</w:rPr>
      </w:pPr>
    </w:p>
    <w:p w14:paraId="593D30D1" w14:textId="77777777" w:rsidR="002D70CC" w:rsidRPr="00D91872" w:rsidRDefault="002D70CC" w:rsidP="005367E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1B86B28C" w14:textId="77777777" w:rsidR="00CE376B" w:rsidRPr="00D91872" w:rsidRDefault="005367EC" w:rsidP="005367EC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D91872">
        <w:rPr>
          <w:rFonts w:ascii="Arial" w:hAnsi="Arial" w:cs="Arial"/>
          <w:b/>
          <w:bCs/>
          <w:sz w:val="24"/>
          <w:szCs w:val="24"/>
        </w:rPr>
        <w:t>REGISTRATION FORM</w:t>
      </w:r>
    </w:p>
    <w:p w14:paraId="197C5890" w14:textId="77777777" w:rsidR="005367EC" w:rsidRPr="001E5C7A" w:rsidRDefault="005367EC" w:rsidP="005367EC">
      <w:pPr>
        <w:rPr>
          <w:rFonts w:ascii="Arial" w:hAnsi="Arial" w:cs="Arial"/>
          <w:b/>
          <w:bCs/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8"/>
        <w:gridCol w:w="2610"/>
        <w:gridCol w:w="5028"/>
      </w:tblGrid>
      <w:tr w:rsidR="0073237E" w14:paraId="5B6515E3" w14:textId="77777777" w:rsidTr="00B3198A">
        <w:tc>
          <w:tcPr>
            <w:tcW w:w="2898" w:type="dxa"/>
          </w:tcPr>
          <w:p w14:paraId="525E4C86" w14:textId="77777777" w:rsidR="0073237E" w:rsidRPr="00D91872" w:rsidRDefault="0073237E" w:rsidP="002E7213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color w:val="000000"/>
                <w:sz w:val="20"/>
                <w:szCs w:val="20"/>
              </w:rPr>
              <w:t>Name:</w:t>
            </w:r>
          </w:p>
        </w:tc>
        <w:tc>
          <w:tcPr>
            <w:tcW w:w="7638" w:type="dxa"/>
            <w:gridSpan w:val="2"/>
          </w:tcPr>
          <w:p w14:paraId="06AAA413" w14:textId="77777777" w:rsidR="0073237E" w:rsidRPr="001E5C7A" w:rsidRDefault="00971514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0" w:name="Text85"/>
            <w:r w:rsidR="0073237E" w:rsidRPr="001E5C7A"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  <w:instrText xml:space="preserve"> FORMTEXT </w:instrText>
            </w:r>
            <w:r w:rsidR="0099041E"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</w:r>
            <w:r w:rsidR="0099041E"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  <w:fldChar w:fldCharType="separate"/>
            </w:r>
            <w:r w:rsidRPr="001E5C7A"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  <w:fldChar w:fldCharType="end"/>
            </w:r>
            <w:bookmarkEnd w:id="0"/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</w:tr>
      <w:tr w:rsidR="0073237E" w14:paraId="0EA9C91C" w14:textId="77777777" w:rsidTr="00B3198A">
        <w:tc>
          <w:tcPr>
            <w:tcW w:w="2898" w:type="dxa"/>
          </w:tcPr>
          <w:p w14:paraId="50058D04" w14:textId="77777777" w:rsidR="0073237E" w:rsidRPr="00D91872" w:rsidRDefault="0073237E" w:rsidP="002E7213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>Company:</w:t>
            </w:r>
          </w:p>
        </w:tc>
        <w:tc>
          <w:tcPr>
            <w:tcW w:w="7638" w:type="dxa"/>
            <w:gridSpan w:val="2"/>
          </w:tcPr>
          <w:p w14:paraId="7FFFAD56" w14:textId="77777777" w:rsidR="0073237E" w:rsidRPr="001E5C7A" w:rsidRDefault="00971514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</w:tr>
      <w:tr w:rsidR="0073237E" w14:paraId="120DEC19" w14:textId="77777777" w:rsidTr="00B3198A">
        <w:tc>
          <w:tcPr>
            <w:tcW w:w="2898" w:type="dxa"/>
          </w:tcPr>
          <w:p w14:paraId="2294FD3B" w14:textId="77777777" w:rsidR="0073237E" w:rsidRPr="00D91872" w:rsidRDefault="0073237E" w:rsidP="002E7213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>Address:</w:t>
            </w:r>
          </w:p>
        </w:tc>
        <w:tc>
          <w:tcPr>
            <w:tcW w:w="7638" w:type="dxa"/>
            <w:gridSpan w:val="2"/>
          </w:tcPr>
          <w:p w14:paraId="48C393E7" w14:textId="77777777" w:rsidR="0073237E" w:rsidRPr="001E5C7A" w:rsidRDefault="00971514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</w:tr>
      <w:tr w:rsidR="0073237E" w14:paraId="036FE97C" w14:textId="77777777" w:rsidTr="00B3198A">
        <w:tc>
          <w:tcPr>
            <w:tcW w:w="2898" w:type="dxa"/>
          </w:tcPr>
          <w:p w14:paraId="3B273321" w14:textId="77777777" w:rsidR="0073237E" w:rsidRPr="00D91872" w:rsidRDefault="0073237E" w:rsidP="002E7213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>City, State, Zip:</w:t>
            </w:r>
          </w:p>
        </w:tc>
        <w:tc>
          <w:tcPr>
            <w:tcW w:w="7638" w:type="dxa"/>
            <w:gridSpan w:val="2"/>
          </w:tcPr>
          <w:p w14:paraId="69E14DBB" w14:textId="77777777" w:rsidR="0073237E" w:rsidRPr="001E5C7A" w:rsidRDefault="00971514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</w:tr>
      <w:tr w:rsidR="0073237E" w14:paraId="1B6304B0" w14:textId="77777777" w:rsidTr="00B3198A">
        <w:tc>
          <w:tcPr>
            <w:tcW w:w="2898" w:type="dxa"/>
          </w:tcPr>
          <w:p w14:paraId="775CF8C2" w14:textId="77777777" w:rsidR="0073237E" w:rsidRPr="00D91872" w:rsidRDefault="0073237E" w:rsidP="002E7213">
            <w:pPr>
              <w:autoSpaceDE w:val="0"/>
              <w:autoSpaceDN w:val="0"/>
              <w:adjustRightInd w:val="0"/>
              <w:spacing w:before="60"/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>Phone:</w:t>
            </w:r>
          </w:p>
        </w:tc>
        <w:tc>
          <w:tcPr>
            <w:tcW w:w="7638" w:type="dxa"/>
            <w:gridSpan w:val="2"/>
          </w:tcPr>
          <w:p w14:paraId="44C02BF4" w14:textId="77777777" w:rsidR="0073237E" w:rsidRPr="001E5C7A" w:rsidRDefault="00971514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b/>
                <w:bCs/>
                <w:color w:val="00B050"/>
                <w:sz w:val="20"/>
                <w:szCs w:val="20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</w:tr>
      <w:tr w:rsidR="0073237E" w14:paraId="7FD17606" w14:textId="77777777" w:rsidTr="00B3198A">
        <w:tc>
          <w:tcPr>
            <w:tcW w:w="2898" w:type="dxa"/>
          </w:tcPr>
          <w:p w14:paraId="40B78DA2" w14:textId="77777777" w:rsidR="0073237E" w:rsidRPr="00D91872" w:rsidRDefault="0073237E" w:rsidP="002E7213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 xml:space="preserve">E-Mail: </w:t>
            </w:r>
          </w:p>
        </w:tc>
        <w:tc>
          <w:tcPr>
            <w:tcW w:w="7638" w:type="dxa"/>
            <w:gridSpan w:val="2"/>
          </w:tcPr>
          <w:p w14:paraId="5CC15472" w14:textId="77777777" w:rsidR="0073237E" w:rsidRPr="001E5C7A" w:rsidRDefault="00971514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</w:tr>
      <w:tr w:rsidR="0073237E" w14:paraId="060B55F1" w14:textId="77777777" w:rsidTr="0073237E">
        <w:trPr>
          <w:trHeight w:val="90"/>
        </w:trPr>
        <w:tc>
          <w:tcPr>
            <w:tcW w:w="10536" w:type="dxa"/>
            <w:gridSpan w:val="3"/>
            <w:shd w:val="clear" w:color="auto" w:fill="00B050"/>
          </w:tcPr>
          <w:p w14:paraId="21A9B181" w14:textId="77777777" w:rsidR="0073237E" w:rsidRPr="0054746A" w:rsidRDefault="0073237E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Garamond" w:eastAsia="Arial Unicode MS" w:hAnsi="Garamond" w:cs="Arial"/>
                <w:b/>
                <w:color w:val="00B050"/>
                <w:sz w:val="20"/>
                <w:szCs w:val="20"/>
                <w:u w:val="single"/>
              </w:rPr>
            </w:pPr>
          </w:p>
        </w:tc>
      </w:tr>
      <w:tr w:rsidR="0073237E" w14:paraId="5254968C" w14:textId="77777777" w:rsidTr="00B3198A">
        <w:tc>
          <w:tcPr>
            <w:tcW w:w="2898" w:type="dxa"/>
          </w:tcPr>
          <w:p w14:paraId="7BECBB3D" w14:textId="273D0B5D" w:rsidR="0073237E" w:rsidRPr="00D91872" w:rsidRDefault="0073237E" w:rsidP="00D91872">
            <w:pPr>
              <w:pStyle w:val="Heading1"/>
            </w:pPr>
            <w:r w:rsidRPr="00D91872">
              <w:t>Member - $</w:t>
            </w:r>
            <w:r w:rsidR="00D91872" w:rsidRPr="00D91872">
              <w:t>2</w:t>
            </w:r>
            <w:r w:rsidR="002D70CC" w:rsidRPr="00D91872">
              <w:t>5</w:t>
            </w:r>
          </w:p>
        </w:tc>
        <w:tc>
          <w:tcPr>
            <w:tcW w:w="2610" w:type="dxa"/>
          </w:tcPr>
          <w:p w14:paraId="43D8184F" w14:textId="77777777" w:rsidR="0073237E" w:rsidRPr="001E5C7A" w:rsidRDefault="00971514" w:rsidP="008E1608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5028" w:type="dxa"/>
          </w:tcPr>
          <w:p w14:paraId="54295FFF" w14:textId="77777777" w:rsidR="0073237E" w:rsidRPr="001E5C7A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</w:pPr>
          </w:p>
        </w:tc>
      </w:tr>
      <w:tr w:rsidR="0073237E" w14:paraId="0AB94982" w14:textId="77777777" w:rsidTr="00B3198A">
        <w:tc>
          <w:tcPr>
            <w:tcW w:w="2898" w:type="dxa"/>
          </w:tcPr>
          <w:p w14:paraId="12205BB1" w14:textId="4617C8BD" w:rsidR="0073237E" w:rsidRPr="00D91872" w:rsidRDefault="0073237E" w:rsidP="002D70CC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 xml:space="preserve">Non-Member </w:t>
            </w:r>
            <w:r w:rsidR="00B3198A" w:rsidRPr="00D91872">
              <w:rPr>
                <w:rFonts w:ascii="Arial" w:hAnsi="Arial" w:cs="Arial"/>
                <w:b/>
                <w:sz w:val="20"/>
                <w:szCs w:val="20"/>
              </w:rPr>
              <w:t xml:space="preserve">- </w:t>
            </w:r>
            <w:r w:rsidRPr="00D91872">
              <w:rPr>
                <w:rFonts w:ascii="Arial" w:hAnsi="Arial" w:cs="Arial"/>
                <w:b/>
                <w:sz w:val="20"/>
                <w:szCs w:val="20"/>
              </w:rPr>
              <w:t>$</w:t>
            </w:r>
            <w:r w:rsidR="00D91872" w:rsidRPr="00D91872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="002D70CC" w:rsidRPr="00D91872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2610" w:type="dxa"/>
          </w:tcPr>
          <w:p w14:paraId="7E6A5F2D" w14:textId="77777777" w:rsidR="0073237E" w:rsidRPr="001E5C7A" w:rsidRDefault="00971514" w:rsidP="008E1608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5028" w:type="dxa"/>
          </w:tcPr>
          <w:p w14:paraId="51D2454C" w14:textId="77777777" w:rsidR="0073237E" w:rsidRPr="001E5C7A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</w:pPr>
          </w:p>
        </w:tc>
      </w:tr>
      <w:tr w:rsidR="0073237E" w14:paraId="0A9624B3" w14:textId="77777777" w:rsidTr="00B3198A">
        <w:tc>
          <w:tcPr>
            <w:tcW w:w="2898" w:type="dxa"/>
          </w:tcPr>
          <w:p w14:paraId="0145ABFD" w14:textId="5E50001C" w:rsidR="0073237E" w:rsidRPr="00D91872" w:rsidRDefault="0073237E" w:rsidP="00B3198A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>Regulator/State Emp.</w:t>
            </w:r>
            <w:r w:rsidR="00B3198A" w:rsidRPr="00D91872">
              <w:rPr>
                <w:rFonts w:ascii="Arial" w:hAnsi="Arial" w:cs="Arial"/>
                <w:b/>
                <w:sz w:val="20"/>
                <w:szCs w:val="20"/>
              </w:rPr>
              <w:t xml:space="preserve"> - </w:t>
            </w:r>
            <w:r w:rsidRPr="00D91872">
              <w:rPr>
                <w:rFonts w:ascii="Arial" w:hAnsi="Arial" w:cs="Arial"/>
                <w:b/>
                <w:sz w:val="20"/>
                <w:szCs w:val="20"/>
              </w:rPr>
              <w:t>$</w:t>
            </w:r>
            <w:r w:rsidR="00D91872" w:rsidRPr="00D91872">
              <w:rPr>
                <w:rFonts w:ascii="Arial" w:hAnsi="Arial" w:cs="Arial"/>
                <w:b/>
                <w:sz w:val="20"/>
                <w:szCs w:val="20"/>
              </w:rPr>
              <w:t>25</w:t>
            </w:r>
          </w:p>
        </w:tc>
        <w:tc>
          <w:tcPr>
            <w:tcW w:w="2610" w:type="dxa"/>
          </w:tcPr>
          <w:p w14:paraId="68E3BF61" w14:textId="77777777" w:rsidR="0073237E" w:rsidRPr="001E5C7A" w:rsidRDefault="00971514" w:rsidP="008E1608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5028" w:type="dxa"/>
          </w:tcPr>
          <w:p w14:paraId="0431EE78" w14:textId="77777777" w:rsidR="0073237E" w:rsidRPr="001E5C7A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</w:pPr>
          </w:p>
        </w:tc>
      </w:tr>
      <w:tr w:rsidR="0073237E" w14:paraId="5D30C7C1" w14:textId="77777777" w:rsidTr="00B3198A">
        <w:tc>
          <w:tcPr>
            <w:tcW w:w="2898" w:type="dxa"/>
          </w:tcPr>
          <w:p w14:paraId="47D23023" w14:textId="77777777" w:rsidR="0073237E" w:rsidRPr="00D91872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>Total:</w:t>
            </w:r>
          </w:p>
        </w:tc>
        <w:tc>
          <w:tcPr>
            <w:tcW w:w="2610" w:type="dxa"/>
          </w:tcPr>
          <w:p w14:paraId="658D863B" w14:textId="77777777" w:rsidR="0073237E" w:rsidRPr="001E5C7A" w:rsidRDefault="00971514" w:rsidP="008E1608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b/>
                <w:bCs/>
                <w:color w:val="00B050"/>
                <w:sz w:val="20"/>
                <w:szCs w:val="20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5028" w:type="dxa"/>
          </w:tcPr>
          <w:p w14:paraId="01636545" w14:textId="77777777" w:rsidR="0073237E" w:rsidRPr="001E5C7A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3237E" w14:paraId="6D855A94" w14:textId="77777777" w:rsidTr="001E5C7A">
        <w:trPr>
          <w:trHeight w:val="80"/>
        </w:trPr>
        <w:tc>
          <w:tcPr>
            <w:tcW w:w="5508" w:type="dxa"/>
            <w:gridSpan w:val="2"/>
            <w:shd w:val="clear" w:color="auto" w:fill="00B050"/>
          </w:tcPr>
          <w:p w14:paraId="336C2017" w14:textId="77777777" w:rsidR="0073237E" w:rsidRPr="001E5C7A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color w:val="000000"/>
                <w:sz w:val="2"/>
                <w:szCs w:val="2"/>
              </w:rPr>
            </w:pPr>
          </w:p>
        </w:tc>
        <w:tc>
          <w:tcPr>
            <w:tcW w:w="5028" w:type="dxa"/>
            <w:shd w:val="clear" w:color="auto" w:fill="00B050"/>
          </w:tcPr>
          <w:p w14:paraId="5617E3A7" w14:textId="77777777" w:rsidR="0073237E" w:rsidRPr="001E5C7A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sz w:val="2"/>
                <w:szCs w:val="2"/>
                <w:u w:val="single"/>
              </w:rPr>
            </w:pPr>
          </w:p>
        </w:tc>
      </w:tr>
      <w:tr w:rsidR="0073237E" w:rsidRPr="00D91872" w14:paraId="71BAE410" w14:textId="77777777" w:rsidTr="0054746A">
        <w:trPr>
          <w:trHeight w:val="2475"/>
        </w:trPr>
        <w:tc>
          <w:tcPr>
            <w:tcW w:w="5508" w:type="dxa"/>
            <w:gridSpan w:val="2"/>
          </w:tcPr>
          <w:p w14:paraId="2FF0C299" w14:textId="77777777" w:rsidR="001E5C7A" w:rsidRPr="00D91872" w:rsidRDefault="001E5C7A" w:rsidP="000334E8">
            <w:pPr>
              <w:spacing w:before="60"/>
              <w:ind w:left="90" w:right="252"/>
              <w:jc w:val="both"/>
              <w:rPr>
                <w:rFonts w:ascii="Arial" w:hAnsi="Arial" w:cs="Arial"/>
                <w:b/>
                <w:bCs/>
                <w:color w:val="000000"/>
                <w:sz w:val="12"/>
                <w:szCs w:val="12"/>
                <w:u w:val="single"/>
              </w:rPr>
            </w:pPr>
          </w:p>
          <w:p w14:paraId="42663189" w14:textId="77777777" w:rsidR="002D70CC" w:rsidRPr="00D91872" w:rsidRDefault="0073237E" w:rsidP="002D70CC">
            <w:pPr>
              <w:ind w:left="86" w:right="25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91872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NOTE</w:t>
            </w:r>
            <w:r w:rsidRPr="00D91872">
              <w:rPr>
                <w:rFonts w:ascii="Arial" w:hAnsi="Arial" w:cs="Arial"/>
                <w:sz w:val="24"/>
                <w:szCs w:val="24"/>
              </w:rPr>
              <w:t xml:space="preserve">:  </w:t>
            </w:r>
            <w:r w:rsidR="002D70CC" w:rsidRPr="00D91872">
              <w:rPr>
                <w:rFonts w:ascii="Arial" w:hAnsi="Arial" w:cs="Arial"/>
                <w:b/>
                <w:color w:val="FF0000"/>
                <w:sz w:val="24"/>
                <w:szCs w:val="24"/>
              </w:rPr>
              <w:t>PDHs will be available for this event.</w:t>
            </w:r>
          </w:p>
          <w:p w14:paraId="65873952" w14:textId="64BC4B08" w:rsidR="00606B0C" w:rsidRPr="00D91872" w:rsidRDefault="0073237E" w:rsidP="002D70CC">
            <w:pPr>
              <w:ind w:left="86" w:right="25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91872">
              <w:rPr>
                <w:rFonts w:ascii="Arial" w:hAnsi="Arial" w:cs="Arial"/>
                <w:sz w:val="24"/>
                <w:szCs w:val="24"/>
              </w:rPr>
              <w:t xml:space="preserve">Please remit payment with registration.  Refunds </w:t>
            </w:r>
            <w:r w:rsidR="00D91872" w:rsidRPr="00D91872">
              <w:rPr>
                <w:rFonts w:ascii="Arial" w:hAnsi="Arial" w:cs="Arial"/>
                <w:sz w:val="24"/>
                <w:szCs w:val="24"/>
              </w:rPr>
              <w:t xml:space="preserve">if </w:t>
            </w:r>
            <w:r w:rsidRPr="00D91872">
              <w:rPr>
                <w:rFonts w:ascii="Arial" w:hAnsi="Arial" w:cs="Arial"/>
                <w:sz w:val="24"/>
                <w:szCs w:val="24"/>
              </w:rPr>
              <w:t>will</w:t>
            </w:r>
            <w:r w:rsidR="00D91872" w:rsidRPr="00D9187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91872">
              <w:rPr>
                <w:rFonts w:ascii="Arial" w:hAnsi="Arial" w:cs="Arial"/>
                <w:sz w:val="24"/>
                <w:szCs w:val="24"/>
              </w:rPr>
              <w:t xml:space="preserve">be given for cancellations </w:t>
            </w:r>
            <w:r w:rsidR="00D91872" w:rsidRPr="00D91872">
              <w:rPr>
                <w:rFonts w:ascii="Arial" w:hAnsi="Arial" w:cs="Arial"/>
                <w:sz w:val="24"/>
                <w:szCs w:val="24"/>
              </w:rPr>
              <w:t xml:space="preserve">if paid by check. If </w:t>
            </w:r>
            <w:r w:rsidR="0099041E">
              <w:rPr>
                <w:rFonts w:ascii="Arial" w:hAnsi="Arial" w:cs="Arial"/>
                <w:sz w:val="24"/>
                <w:szCs w:val="24"/>
              </w:rPr>
              <w:t xml:space="preserve">registered </w:t>
            </w:r>
            <w:r w:rsidR="00D91872" w:rsidRPr="00D91872">
              <w:rPr>
                <w:rFonts w:ascii="Arial" w:hAnsi="Arial" w:cs="Arial"/>
                <w:sz w:val="24"/>
                <w:szCs w:val="24"/>
              </w:rPr>
              <w:t>through Eventbrite, registration only</w:t>
            </w:r>
            <w:r w:rsidR="0099041E">
              <w:rPr>
                <w:rFonts w:ascii="Arial" w:hAnsi="Arial" w:cs="Arial"/>
                <w:sz w:val="24"/>
                <w:szCs w:val="24"/>
              </w:rPr>
              <w:t xml:space="preserve"> refundable; the Eventbrite </w:t>
            </w:r>
            <w:bookmarkStart w:id="1" w:name="_GoBack"/>
            <w:bookmarkEnd w:id="1"/>
            <w:r w:rsidR="00D91872" w:rsidRPr="00D91872">
              <w:rPr>
                <w:rFonts w:ascii="Arial" w:hAnsi="Arial" w:cs="Arial"/>
                <w:sz w:val="24"/>
                <w:szCs w:val="24"/>
              </w:rPr>
              <w:t>fees are non-refundable.</w:t>
            </w:r>
            <w:r w:rsidRPr="00D91872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  <w:p w14:paraId="0FAEF5DA" w14:textId="77777777" w:rsidR="00606B0C" w:rsidRPr="00D91872" w:rsidRDefault="00606B0C" w:rsidP="000334E8">
            <w:pPr>
              <w:spacing w:before="60"/>
              <w:ind w:left="90" w:right="252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61A77B9" w14:textId="5095D566" w:rsidR="0073237E" w:rsidRPr="00D91872" w:rsidRDefault="00BA1A73" w:rsidP="000334E8">
            <w:pPr>
              <w:spacing w:before="60"/>
              <w:ind w:left="90" w:right="25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91872">
              <w:rPr>
                <w:rFonts w:ascii="Arial" w:hAnsi="Arial" w:cs="Arial"/>
                <w:b/>
                <w:color w:val="FF0000"/>
                <w:sz w:val="24"/>
                <w:szCs w:val="24"/>
              </w:rPr>
              <w:t>If you would like to pay by c</w:t>
            </w:r>
            <w:r w:rsidR="00606B0C" w:rsidRPr="00D91872">
              <w:rPr>
                <w:rFonts w:ascii="Arial" w:hAnsi="Arial" w:cs="Arial"/>
                <w:b/>
                <w:color w:val="FF0000"/>
                <w:sz w:val="24"/>
                <w:szCs w:val="24"/>
              </w:rPr>
              <w:t xml:space="preserve">redit card, please </w:t>
            </w:r>
            <w:r w:rsidR="00606B0C" w:rsidRPr="00D91872">
              <w:rPr>
                <w:rFonts w:ascii="Arial" w:eastAsia="Georgia" w:hAnsi="Arial" w:cs="Arial"/>
                <w:b/>
                <w:color w:val="FF0000"/>
                <w:sz w:val="24"/>
                <w:szCs w:val="24"/>
              </w:rPr>
              <w:t xml:space="preserve">register </w:t>
            </w:r>
            <w:r w:rsidR="0099041E">
              <w:rPr>
                <w:rFonts w:ascii="Arial" w:eastAsia="Georgia" w:hAnsi="Arial" w:cs="Arial"/>
                <w:b/>
                <w:color w:val="FF0000"/>
                <w:sz w:val="24"/>
                <w:szCs w:val="24"/>
              </w:rPr>
              <w:t xml:space="preserve">at </w:t>
            </w:r>
            <w:proofErr w:type="gramStart"/>
            <w:r w:rsidR="0099041E">
              <w:rPr>
                <w:rFonts w:ascii="Arial" w:eastAsia="Georgia" w:hAnsi="Arial" w:cs="Arial"/>
                <w:b/>
                <w:color w:val="FF0000"/>
                <w:sz w:val="24"/>
                <w:szCs w:val="24"/>
              </w:rPr>
              <w:t xml:space="preserve">Eventbrite  </w:t>
            </w:r>
            <w:proofErr w:type="gramEnd"/>
            <w:hyperlink r:id="rId6" w:history="1">
              <w:r w:rsidR="0099041E" w:rsidRPr="0099041E">
                <w:rPr>
                  <w:rStyle w:val="Hyperlink"/>
                  <w:rFonts w:ascii="Arial" w:eastAsia="Georgia" w:hAnsi="Arial" w:cs="Arial"/>
                  <w:b/>
                  <w:sz w:val="24"/>
                  <w:szCs w:val="24"/>
                </w:rPr>
                <w:t>h</w:t>
              </w:r>
              <w:r w:rsidR="0099041E">
                <w:rPr>
                  <w:rStyle w:val="Hyperlink"/>
                  <w:rFonts w:ascii="Arial" w:eastAsia="Georgia" w:hAnsi="Arial" w:cs="Arial"/>
                  <w:b/>
                  <w:sz w:val="24"/>
                  <w:szCs w:val="24"/>
                </w:rPr>
                <w:t>ere</w:t>
              </w:r>
            </w:hyperlink>
            <w:r w:rsidR="0099041E">
              <w:rPr>
                <w:rFonts w:ascii="Arial" w:eastAsia="Georgia" w:hAnsi="Arial" w:cs="Arial"/>
                <w:b/>
                <w:color w:val="FF0000"/>
                <w:sz w:val="24"/>
                <w:szCs w:val="24"/>
              </w:rPr>
              <w:t xml:space="preserve"> and pay.  </w:t>
            </w:r>
          </w:p>
          <w:p w14:paraId="006FD1A6" w14:textId="77777777" w:rsidR="0073237E" w:rsidRPr="00D91872" w:rsidRDefault="0073237E" w:rsidP="000334E8">
            <w:pPr>
              <w:spacing w:before="60"/>
              <w:ind w:left="90" w:right="252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CCA6DD2" w14:textId="77777777" w:rsidR="0073237E" w:rsidRPr="00D91872" w:rsidRDefault="0073237E" w:rsidP="000334E8">
            <w:pPr>
              <w:spacing w:before="60"/>
              <w:ind w:left="90" w:right="25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D91872">
              <w:rPr>
                <w:rFonts w:ascii="Arial" w:hAnsi="Arial" w:cs="Arial"/>
                <w:b/>
                <w:sz w:val="24"/>
                <w:szCs w:val="24"/>
              </w:rPr>
              <w:t xml:space="preserve">Please make checks payable to: </w:t>
            </w:r>
          </w:p>
          <w:p w14:paraId="5CE40B0C" w14:textId="095E7169" w:rsidR="0073237E" w:rsidRPr="00D91872" w:rsidRDefault="0073237E" w:rsidP="000334E8">
            <w:pPr>
              <w:spacing w:before="60"/>
              <w:ind w:left="90" w:right="252"/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D91872">
              <w:rPr>
                <w:rFonts w:ascii="Arial" w:hAnsi="Arial" w:cs="Arial"/>
                <w:b/>
                <w:sz w:val="24"/>
                <w:szCs w:val="24"/>
              </w:rPr>
              <w:t>Environmental Federation of Oklahoma</w:t>
            </w:r>
          </w:p>
        </w:tc>
        <w:tc>
          <w:tcPr>
            <w:tcW w:w="5028" w:type="dxa"/>
          </w:tcPr>
          <w:p w14:paraId="3388B708" w14:textId="77777777" w:rsidR="001E5C7A" w:rsidRPr="00D91872" w:rsidRDefault="001E5C7A" w:rsidP="000334E8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</w:p>
          <w:p w14:paraId="1EE2886C" w14:textId="77777777" w:rsidR="0073237E" w:rsidRPr="00D91872" w:rsidRDefault="0073237E" w:rsidP="0054746A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sz w:val="24"/>
                <w:szCs w:val="24"/>
              </w:rPr>
            </w:pPr>
            <w:r w:rsidRPr="00D91872">
              <w:rPr>
                <w:rFonts w:ascii="Arial" w:hAnsi="Arial" w:cs="Arial"/>
                <w:b/>
                <w:sz w:val="24"/>
                <w:szCs w:val="24"/>
              </w:rPr>
              <w:t>Return form with payment to:</w:t>
            </w:r>
          </w:p>
          <w:p w14:paraId="73985AE4" w14:textId="77777777" w:rsidR="00606B0C" w:rsidRPr="00D91872" w:rsidRDefault="00606B0C" w:rsidP="0054746A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6E3DDDB" w14:textId="77777777" w:rsidR="004F29CF" w:rsidRPr="00D91872" w:rsidRDefault="004F29CF" w:rsidP="0054746A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24"/>
                <w:szCs w:val="24"/>
              </w:rPr>
            </w:pPr>
            <w:r w:rsidRPr="00D91872">
              <w:rPr>
                <w:rFonts w:ascii="Arial" w:hAnsi="Arial" w:cs="Arial"/>
                <w:sz w:val="24"/>
                <w:szCs w:val="24"/>
              </w:rPr>
              <w:t>Environmental Federation of Oklahoma</w:t>
            </w:r>
          </w:p>
          <w:p w14:paraId="5EC2EC4E" w14:textId="322D66FB" w:rsidR="004F29CF" w:rsidRPr="00D91872" w:rsidRDefault="00D91872" w:rsidP="0054746A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24"/>
                <w:szCs w:val="24"/>
              </w:rPr>
            </w:pPr>
            <w:r w:rsidRPr="00D91872">
              <w:rPr>
                <w:rFonts w:ascii="Arial" w:hAnsi="Arial" w:cs="Arial"/>
                <w:sz w:val="24"/>
                <w:szCs w:val="24"/>
              </w:rPr>
              <w:t>4 NE 10</w:t>
            </w:r>
            <w:r w:rsidRPr="00D91872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Pr="00D91872">
              <w:rPr>
                <w:rFonts w:ascii="Arial" w:hAnsi="Arial" w:cs="Arial"/>
                <w:sz w:val="24"/>
                <w:szCs w:val="24"/>
              </w:rPr>
              <w:t xml:space="preserve"> Street #443</w:t>
            </w:r>
          </w:p>
          <w:p w14:paraId="76F04CB1" w14:textId="77FA417D" w:rsidR="004F29CF" w:rsidRPr="00D91872" w:rsidRDefault="004F29CF" w:rsidP="004F29CF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24"/>
                <w:szCs w:val="24"/>
              </w:rPr>
            </w:pPr>
            <w:r w:rsidRPr="00D91872">
              <w:rPr>
                <w:rFonts w:ascii="Arial" w:hAnsi="Arial" w:cs="Arial"/>
                <w:sz w:val="24"/>
                <w:szCs w:val="24"/>
              </w:rPr>
              <w:t>Oklahoma City, OK 731</w:t>
            </w:r>
            <w:r w:rsidR="00D91872" w:rsidRPr="00D91872">
              <w:rPr>
                <w:rFonts w:ascii="Arial" w:hAnsi="Arial" w:cs="Arial"/>
                <w:sz w:val="24"/>
                <w:szCs w:val="24"/>
              </w:rPr>
              <w:t>04</w:t>
            </w:r>
          </w:p>
          <w:p w14:paraId="7BBB12C4" w14:textId="77777777" w:rsidR="0073237E" w:rsidRPr="00D91872" w:rsidRDefault="0073237E" w:rsidP="000334E8">
            <w:pPr>
              <w:autoSpaceDE w:val="0"/>
              <w:autoSpaceDN w:val="0"/>
              <w:adjustRightInd w:val="0"/>
              <w:spacing w:before="6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2CBDBC5" w14:textId="77777777" w:rsidR="0073237E" w:rsidRPr="00D91872" w:rsidRDefault="0073237E" w:rsidP="001E5C7A">
            <w:pPr>
              <w:spacing w:before="60"/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</w:tbl>
    <w:p w14:paraId="29CC2F4D" w14:textId="77777777" w:rsidR="005367EC" w:rsidRPr="00D91872" w:rsidRDefault="005367EC" w:rsidP="005367EC">
      <w:pPr>
        <w:rPr>
          <w:rFonts w:ascii="Arial" w:hAnsi="Arial" w:cs="Arial"/>
          <w:b/>
          <w:bCs/>
          <w:sz w:val="12"/>
          <w:szCs w:val="12"/>
        </w:rPr>
      </w:pPr>
    </w:p>
    <w:p w14:paraId="05D693BC" w14:textId="77777777" w:rsidR="00DF788E" w:rsidRPr="00D91872" w:rsidRDefault="00DF788E" w:rsidP="0054746A">
      <w:pPr>
        <w:spacing w:line="360" w:lineRule="auto"/>
        <w:rPr>
          <w:rFonts w:ascii="Arial" w:hAnsi="Arial" w:cs="Arial"/>
          <w:sz w:val="24"/>
          <w:szCs w:val="24"/>
        </w:rPr>
      </w:pPr>
    </w:p>
    <w:p w14:paraId="13EE43DA" w14:textId="34169077" w:rsidR="002E7213" w:rsidRPr="00D91872" w:rsidRDefault="00DF788E" w:rsidP="0054746A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D91872">
        <w:rPr>
          <w:rFonts w:ascii="Arial" w:hAnsi="Arial" w:cs="Arial"/>
          <w:b/>
          <w:sz w:val="24"/>
          <w:szCs w:val="24"/>
        </w:rPr>
        <w:t>Questions</w:t>
      </w:r>
      <w:r w:rsidR="002E7213" w:rsidRPr="00D91872">
        <w:rPr>
          <w:rFonts w:ascii="Arial" w:hAnsi="Arial" w:cs="Arial"/>
          <w:b/>
          <w:sz w:val="24"/>
          <w:szCs w:val="24"/>
        </w:rPr>
        <w:t xml:space="preserve">: </w:t>
      </w:r>
      <w:r w:rsidRPr="00D91872">
        <w:rPr>
          <w:rFonts w:ascii="Arial" w:hAnsi="Arial" w:cs="Arial"/>
          <w:b/>
          <w:sz w:val="24"/>
          <w:szCs w:val="24"/>
        </w:rPr>
        <w:t xml:space="preserve"> </w:t>
      </w:r>
      <w:r w:rsidR="002E7213" w:rsidRPr="00D91872">
        <w:rPr>
          <w:rFonts w:ascii="Arial" w:hAnsi="Arial" w:cs="Arial"/>
          <w:b/>
          <w:sz w:val="24"/>
          <w:szCs w:val="24"/>
        </w:rPr>
        <w:t xml:space="preserve">Email </w:t>
      </w:r>
      <w:r w:rsidRPr="00D91872">
        <w:rPr>
          <w:rFonts w:ascii="Arial" w:hAnsi="Arial" w:cs="Arial"/>
          <w:b/>
          <w:sz w:val="24"/>
          <w:szCs w:val="24"/>
        </w:rPr>
        <w:t xml:space="preserve">EFO at </w:t>
      </w:r>
      <w:hyperlink r:id="rId7" w:history="1">
        <w:r w:rsidRPr="00D91872">
          <w:rPr>
            <w:rStyle w:val="Hyperlink"/>
            <w:rFonts w:ascii="Arial" w:hAnsi="Arial" w:cs="Arial"/>
            <w:b/>
            <w:sz w:val="24"/>
            <w:szCs w:val="24"/>
          </w:rPr>
          <w:t>efo@envirofdok.org</w:t>
        </w:r>
      </w:hyperlink>
      <w:r w:rsidRPr="00D91872">
        <w:rPr>
          <w:rFonts w:ascii="Arial" w:hAnsi="Arial" w:cs="Arial"/>
          <w:b/>
          <w:sz w:val="24"/>
          <w:szCs w:val="24"/>
        </w:rPr>
        <w:t xml:space="preserve"> </w:t>
      </w:r>
      <w:r w:rsidR="00AA2304" w:rsidRPr="00D91872">
        <w:rPr>
          <w:rFonts w:ascii="Arial" w:hAnsi="Arial" w:cs="Arial"/>
          <w:b/>
          <w:sz w:val="24"/>
          <w:szCs w:val="24"/>
        </w:rPr>
        <w:t xml:space="preserve">or call </w:t>
      </w:r>
      <w:r w:rsidR="00D91872" w:rsidRPr="00D91872">
        <w:rPr>
          <w:rFonts w:ascii="Arial" w:hAnsi="Arial" w:cs="Arial"/>
          <w:b/>
          <w:sz w:val="24"/>
          <w:szCs w:val="24"/>
        </w:rPr>
        <w:t>Bud Ground</w:t>
      </w:r>
      <w:r w:rsidR="00AA2304" w:rsidRPr="00D91872">
        <w:rPr>
          <w:rFonts w:ascii="Arial" w:hAnsi="Arial" w:cs="Arial"/>
          <w:b/>
          <w:sz w:val="24"/>
          <w:szCs w:val="24"/>
        </w:rPr>
        <w:t xml:space="preserve"> at 4</w:t>
      </w:r>
      <w:r w:rsidR="00D91872">
        <w:rPr>
          <w:rFonts w:ascii="Arial" w:hAnsi="Arial" w:cs="Arial"/>
          <w:b/>
          <w:sz w:val="24"/>
          <w:szCs w:val="24"/>
        </w:rPr>
        <w:t>05.601.2318</w:t>
      </w:r>
    </w:p>
    <w:sectPr w:rsidR="002E7213" w:rsidRPr="00D91872" w:rsidSect="0054746A">
      <w:pgSz w:w="12240" w:h="15840"/>
      <w:pgMar w:top="810" w:right="960" w:bottom="540" w:left="9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TQzNDQ2MTGyNDFX0lEKTi0uzszPAykwrAUATOWL8CwAAAA="/>
  </w:docVars>
  <w:rsids>
    <w:rsidRoot w:val="005367EC"/>
    <w:rsid w:val="00021B1A"/>
    <w:rsid w:val="00077BF7"/>
    <w:rsid w:val="00171458"/>
    <w:rsid w:val="001E5C7A"/>
    <w:rsid w:val="00292A6C"/>
    <w:rsid w:val="002A4425"/>
    <w:rsid w:val="002D70CC"/>
    <w:rsid w:val="002E7213"/>
    <w:rsid w:val="003200CD"/>
    <w:rsid w:val="00327F33"/>
    <w:rsid w:val="003601F5"/>
    <w:rsid w:val="003D4843"/>
    <w:rsid w:val="003F53CF"/>
    <w:rsid w:val="00492B4C"/>
    <w:rsid w:val="004F29CF"/>
    <w:rsid w:val="005367EC"/>
    <w:rsid w:val="0054746A"/>
    <w:rsid w:val="005B78B1"/>
    <w:rsid w:val="005F280A"/>
    <w:rsid w:val="005F3498"/>
    <w:rsid w:val="00606B0C"/>
    <w:rsid w:val="006460E6"/>
    <w:rsid w:val="00655587"/>
    <w:rsid w:val="00686940"/>
    <w:rsid w:val="006B227D"/>
    <w:rsid w:val="0073237E"/>
    <w:rsid w:val="007917E4"/>
    <w:rsid w:val="007B513B"/>
    <w:rsid w:val="00811B68"/>
    <w:rsid w:val="00852877"/>
    <w:rsid w:val="00865DA7"/>
    <w:rsid w:val="008702A7"/>
    <w:rsid w:val="008756FC"/>
    <w:rsid w:val="00971514"/>
    <w:rsid w:val="0099041E"/>
    <w:rsid w:val="009965DC"/>
    <w:rsid w:val="00A25BA2"/>
    <w:rsid w:val="00AA2304"/>
    <w:rsid w:val="00B3198A"/>
    <w:rsid w:val="00BA1A73"/>
    <w:rsid w:val="00BE6DC8"/>
    <w:rsid w:val="00C216FC"/>
    <w:rsid w:val="00C34AAD"/>
    <w:rsid w:val="00CD4057"/>
    <w:rsid w:val="00CE376B"/>
    <w:rsid w:val="00CF248B"/>
    <w:rsid w:val="00CF6FC6"/>
    <w:rsid w:val="00D416B6"/>
    <w:rsid w:val="00D63F7D"/>
    <w:rsid w:val="00D83969"/>
    <w:rsid w:val="00D91872"/>
    <w:rsid w:val="00DF56ED"/>
    <w:rsid w:val="00DF788E"/>
    <w:rsid w:val="00EF6572"/>
    <w:rsid w:val="00F1225A"/>
    <w:rsid w:val="00F734D6"/>
    <w:rsid w:val="00F73D09"/>
    <w:rsid w:val="00FE5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CB0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376B"/>
  </w:style>
  <w:style w:type="paragraph" w:styleId="Heading1">
    <w:name w:val="heading 1"/>
    <w:basedOn w:val="Normal"/>
    <w:next w:val="Normal"/>
    <w:link w:val="Heading1Char"/>
    <w:uiPriority w:val="9"/>
    <w:qFormat/>
    <w:rsid w:val="00D91872"/>
    <w:pPr>
      <w:keepNext/>
      <w:tabs>
        <w:tab w:val="left" w:pos="2412"/>
        <w:tab w:val="left" w:pos="3102"/>
      </w:tabs>
      <w:spacing w:before="60"/>
      <w:outlineLvl w:val="0"/>
    </w:pPr>
    <w:rPr>
      <w:rFonts w:ascii="Arial" w:hAnsi="Arial" w:cs="Arial"/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67E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5367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65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5D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1872"/>
    <w:rPr>
      <w:rFonts w:ascii="Arial" w:hAnsi="Arial" w:cs="Arial"/>
      <w:b/>
      <w:color w:val="000000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376B"/>
  </w:style>
  <w:style w:type="paragraph" w:styleId="Heading1">
    <w:name w:val="heading 1"/>
    <w:basedOn w:val="Normal"/>
    <w:next w:val="Normal"/>
    <w:link w:val="Heading1Char"/>
    <w:uiPriority w:val="9"/>
    <w:qFormat/>
    <w:rsid w:val="00D91872"/>
    <w:pPr>
      <w:keepNext/>
      <w:tabs>
        <w:tab w:val="left" w:pos="2412"/>
        <w:tab w:val="left" w:pos="3102"/>
      </w:tabs>
      <w:spacing w:before="60"/>
      <w:outlineLvl w:val="0"/>
    </w:pPr>
    <w:rPr>
      <w:rFonts w:ascii="Arial" w:hAnsi="Arial" w:cs="Arial"/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67E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5367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65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5D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1872"/>
    <w:rPr>
      <w:rFonts w:ascii="Arial" w:hAnsi="Arial" w:cs="Arial"/>
      <w:b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fo@envirofdok.org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eventbrite.com/e/technical-transfer-seminarnavigating-wildlife-and-natural-resource-in-the-tickets-137808664425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FO</Company>
  <LinksUpToDate>false</LinksUpToDate>
  <CharactersWithSpaces>1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na Collins</dc:creator>
  <cp:lastModifiedBy>Reinhart, Mary</cp:lastModifiedBy>
  <cp:revision>3</cp:revision>
  <cp:lastPrinted>2014-04-21T16:21:00Z</cp:lastPrinted>
  <dcterms:created xsi:type="dcterms:W3CDTF">2021-02-02T15:16:00Z</dcterms:created>
  <dcterms:modified xsi:type="dcterms:W3CDTF">2021-02-02T15:59:00Z</dcterms:modified>
</cp:coreProperties>
</file>